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CC2021" w14:textId="77777777" w:rsidR="00BB5763" w:rsidRDefault="00BB576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8"/>
      </w:tblGrid>
      <w:tr w:rsidR="00877D7D" w14:paraId="210C20B3" w14:textId="77777777" w:rsidTr="00DB69D2">
        <w:trPr>
          <w:trHeight w:val="4346"/>
        </w:trPr>
        <w:tc>
          <w:tcPr>
            <w:tcW w:w="3168" w:type="dxa"/>
          </w:tcPr>
          <w:p w14:paraId="5539267E" w14:textId="77777777" w:rsidR="009C242A" w:rsidRPr="009C242A" w:rsidRDefault="009C242A" w:rsidP="009C242A">
            <w:pPr>
              <w:pStyle w:val="NoSpacing"/>
              <w:rPr>
                <w:sz w:val="20"/>
                <w:szCs w:val="20"/>
              </w:rPr>
            </w:pPr>
            <w:r w:rsidRPr="009C242A">
              <w:rPr>
                <w:b/>
                <w:bCs/>
                <w:sz w:val="20"/>
                <w:szCs w:val="20"/>
              </w:rPr>
              <w:t>Marshmallow Hibiscus</w:t>
            </w:r>
            <w:r w:rsidRPr="009C242A">
              <w:rPr>
                <w:sz w:val="20"/>
                <w:szCs w:val="20"/>
              </w:rPr>
              <w:t xml:space="preserve"> </w:t>
            </w:r>
            <w:proofErr w:type="spellStart"/>
            <w:r w:rsidRPr="009C242A">
              <w:rPr>
                <w:i/>
                <w:iCs/>
                <w:sz w:val="20"/>
                <w:szCs w:val="20"/>
              </w:rPr>
              <w:t>Hibiscus</w:t>
            </w:r>
            <w:proofErr w:type="spellEnd"/>
            <w:r w:rsidRPr="009C242A">
              <w:rPr>
                <w:i/>
                <w:iCs/>
                <w:sz w:val="20"/>
                <w:szCs w:val="20"/>
              </w:rPr>
              <w:t xml:space="preserve"> moscheutos</w:t>
            </w:r>
          </w:p>
          <w:p w14:paraId="1D8BF549" w14:textId="09030DE8" w:rsidR="00877D7D" w:rsidRPr="009C242A" w:rsidRDefault="00877D7D" w:rsidP="00BB2917">
            <w:pPr>
              <w:pStyle w:val="NoSpacing"/>
            </w:pPr>
            <w:r w:rsidRPr="009C242A">
              <w:t>Deciduous Shrub.</w:t>
            </w:r>
          </w:p>
          <w:p w14:paraId="2581AAF6" w14:textId="3E088BE1" w:rsidR="00877D7D" w:rsidRPr="009C242A" w:rsidRDefault="00877D7D" w:rsidP="00105BA9">
            <w:pPr>
              <w:spacing w:line="240" w:lineRule="auto"/>
              <w:rPr>
                <w:sz w:val="20"/>
                <w:szCs w:val="20"/>
              </w:rPr>
            </w:pPr>
            <w:r w:rsidRPr="009C242A">
              <w:rPr>
                <w:sz w:val="20"/>
                <w:szCs w:val="20"/>
              </w:rPr>
              <w:t xml:space="preserve">Sun-Pt. shade, moist-wet soil. Obligate wetland plant. pH 5.6-7.5, </w:t>
            </w:r>
            <w:r w:rsidR="009C242A" w:rsidRPr="009C242A">
              <w:rPr>
                <w:sz w:val="20"/>
                <w:szCs w:val="20"/>
              </w:rPr>
              <w:t>3-8’</w:t>
            </w:r>
            <w:r w:rsidRPr="009C242A">
              <w:rPr>
                <w:sz w:val="20"/>
                <w:szCs w:val="20"/>
              </w:rPr>
              <w:t xml:space="preserve"> tall spread 2-3’. Blooms </w:t>
            </w:r>
            <w:r w:rsidR="009C242A" w:rsidRPr="009C242A">
              <w:rPr>
                <w:sz w:val="20"/>
                <w:szCs w:val="20"/>
              </w:rPr>
              <w:t>July-Sept.</w:t>
            </w:r>
            <w:r w:rsidRPr="009C242A">
              <w:rPr>
                <w:sz w:val="20"/>
                <w:szCs w:val="20"/>
              </w:rPr>
              <w:t xml:space="preserve"> </w:t>
            </w:r>
            <w:r w:rsidR="009C242A" w:rsidRPr="009C242A">
              <w:rPr>
                <w:sz w:val="20"/>
                <w:szCs w:val="20"/>
              </w:rPr>
              <w:t>Direct sow in late fall, planting the seed ¼” deep. For Spring planting 2 mo. cold moist stratification plant at 80-85o and keep moist</w:t>
            </w:r>
            <w:r w:rsidRPr="009C242A">
              <w:rPr>
                <w:sz w:val="20"/>
                <w:szCs w:val="20"/>
              </w:rPr>
              <w:t xml:space="preserve">. Harvested </w:t>
            </w:r>
            <w:r w:rsidR="0003270A">
              <w:rPr>
                <w:sz w:val="20"/>
                <w:szCs w:val="20"/>
              </w:rPr>
              <w:t>20____</w:t>
            </w:r>
          </w:p>
        </w:tc>
      </w:tr>
      <w:tr w:rsidR="00877D7D" w14:paraId="15A384D0" w14:textId="77777777" w:rsidTr="002134A9">
        <w:tc>
          <w:tcPr>
            <w:tcW w:w="3168" w:type="dxa"/>
          </w:tcPr>
          <w:p w14:paraId="18B28989" w14:textId="14902AD1" w:rsidR="00877D7D" w:rsidRPr="00302463" w:rsidRDefault="00877D7D" w:rsidP="00105BA9">
            <w:pPr>
              <w:spacing w:line="240" w:lineRule="auto"/>
            </w:pPr>
          </w:p>
        </w:tc>
      </w:tr>
    </w:tbl>
    <w:p w14:paraId="7BD9F84F" w14:textId="3776F1B7" w:rsidR="004C162F" w:rsidRDefault="004C162F"/>
    <w:sectPr w:rsidR="004C162F" w:rsidSect="007D357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MwMzcyNjSxMDZV0lEKTi0uzszPAykwrgUAK5iUOSwAAAA="/>
  </w:docVars>
  <w:rsids>
    <w:rsidRoot w:val="007D357E"/>
    <w:rsid w:val="0003270A"/>
    <w:rsid w:val="000566E5"/>
    <w:rsid w:val="00084676"/>
    <w:rsid w:val="000A1EA4"/>
    <w:rsid w:val="000A79FB"/>
    <w:rsid w:val="00105BA9"/>
    <w:rsid w:val="00123951"/>
    <w:rsid w:val="001613AB"/>
    <w:rsid w:val="00173737"/>
    <w:rsid w:val="001A4B22"/>
    <w:rsid w:val="002134A9"/>
    <w:rsid w:val="00302463"/>
    <w:rsid w:val="003F264F"/>
    <w:rsid w:val="00400FAE"/>
    <w:rsid w:val="004139CF"/>
    <w:rsid w:val="00464596"/>
    <w:rsid w:val="004B242B"/>
    <w:rsid w:val="004C162F"/>
    <w:rsid w:val="004C494A"/>
    <w:rsid w:val="0054126F"/>
    <w:rsid w:val="00541E0B"/>
    <w:rsid w:val="00562AC8"/>
    <w:rsid w:val="00587059"/>
    <w:rsid w:val="0062176E"/>
    <w:rsid w:val="0065159C"/>
    <w:rsid w:val="006F716F"/>
    <w:rsid w:val="00733C54"/>
    <w:rsid w:val="00781258"/>
    <w:rsid w:val="007B2134"/>
    <w:rsid w:val="007C252D"/>
    <w:rsid w:val="007C6C3A"/>
    <w:rsid w:val="007D357E"/>
    <w:rsid w:val="007D4418"/>
    <w:rsid w:val="00814E02"/>
    <w:rsid w:val="00877D7D"/>
    <w:rsid w:val="008B2E44"/>
    <w:rsid w:val="008E068B"/>
    <w:rsid w:val="00975A58"/>
    <w:rsid w:val="009C242A"/>
    <w:rsid w:val="00A047F5"/>
    <w:rsid w:val="00A449A8"/>
    <w:rsid w:val="00A450EB"/>
    <w:rsid w:val="00B16CB1"/>
    <w:rsid w:val="00B91F2F"/>
    <w:rsid w:val="00B94FE9"/>
    <w:rsid w:val="00BB14E2"/>
    <w:rsid w:val="00BB2917"/>
    <w:rsid w:val="00BB5763"/>
    <w:rsid w:val="00BC6C94"/>
    <w:rsid w:val="00C9501F"/>
    <w:rsid w:val="00D04539"/>
    <w:rsid w:val="00D4028C"/>
    <w:rsid w:val="00D848C9"/>
    <w:rsid w:val="00DB69D2"/>
    <w:rsid w:val="00DF4C99"/>
    <w:rsid w:val="00DF6A9B"/>
    <w:rsid w:val="00E246FF"/>
    <w:rsid w:val="00E9504F"/>
    <w:rsid w:val="00F30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paragraph" w:styleId="Heading3">
    <w:name w:val="heading 3"/>
    <w:basedOn w:val="Normal"/>
    <w:link w:val="Heading3Char"/>
    <w:uiPriority w:val="9"/>
    <w:qFormat/>
    <w:rsid w:val="00877D7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D04539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877D7D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0-09-06T18:06:00Z</cp:lastPrinted>
  <dcterms:created xsi:type="dcterms:W3CDTF">2024-11-14T21:13:00Z</dcterms:created>
  <dcterms:modified xsi:type="dcterms:W3CDTF">2024-11-14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93ff18ff7aef905e6ca8a4568f60a4d9b7a4a287b2396b28d06dd5ae755ab2</vt:lpwstr>
  </property>
</Properties>
</file>